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0A381D49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F238C5">
        <w:rPr>
          <w:rFonts w:ascii="Arial" w:eastAsia="Arial" w:hAnsi="Arial" w:cs="Arial"/>
          <w:i/>
          <w:color w:val="000000"/>
        </w:rPr>
        <w:t>2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277CAD">
        <w:rPr>
          <w:rFonts w:ascii="Arial" w:eastAsia="Arial" w:hAnsi="Arial" w:cs="Arial"/>
          <w:i/>
          <w:color w:val="000000"/>
        </w:rPr>
        <w:t>Workb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DC1794" w14:paraId="16EB40CD" w14:textId="77777777">
        <w:tc>
          <w:tcPr>
            <w:tcW w:w="675" w:type="dxa"/>
          </w:tcPr>
          <w:p w14:paraId="1A5252FA" w14:textId="77777777" w:rsidR="00DC1794" w:rsidRDefault="00B06432"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2850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944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DC1794" w14:paraId="6866A997" w14:textId="77777777">
        <w:tc>
          <w:tcPr>
            <w:tcW w:w="675" w:type="dxa"/>
          </w:tcPr>
          <w:p w14:paraId="5A21C379" w14:textId="37E3E5AE" w:rsidR="00DC1794" w:rsidRDefault="00F238C5">
            <w:pPr>
              <w:tabs>
                <w:tab w:val="left" w:pos="2895"/>
              </w:tabs>
            </w:pPr>
            <w:r>
              <w:t>50</w:t>
            </w:r>
          </w:p>
        </w:tc>
        <w:tc>
          <w:tcPr>
            <w:tcW w:w="1560" w:type="dxa"/>
          </w:tcPr>
          <w:p w14:paraId="0A4B8151" w14:textId="3D9FBC0A" w:rsidR="00DC1794" w:rsidRDefault="00F64BC8">
            <w:pPr>
              <w:tabs>
                <w:tab w:val="left" w:pos="2895"/>
              </w:tabs>
            </w:pPr>
            <w:r>
              <w:t xml:space="preserve">Activity </w:t>
            </w:r>
            <w:r w:rsidR="00F238C5">
              <w:t>2</w:t>
            </w:r>
          </w:p>
          <w:p w14:paraId="5C54F257" w14:textId="41FE3C94" w:rsidR="00F64BC8" w:rsidRDefault="00F238C5">
            <w:pPr>
              <w:tabs>
                <w:tab w:val="left" w:pos="2895"/>
              </w:tabs>
            </w:pPr>
            <w:r>
              <w:t>Direction line</w:t>
            </w:r>
          </w:p>
        </w:tc>
        <w:tc>
          <w:tcPr>
            <w:tcW w:w="2693" w:type="dxa"/>
          </w:tcPr>
          <w:p w14:paraId="41E1D756" w14:textId="605F4342" w:rsidR="00B06432" w:rsidRPr="00B06432" w:rsidRDefault="00F238C5">
            <w:pPr>
              <w:tabs>
                <w:tab w:val="left" w:pos="2895"/>
              </w:tabs>
            </w:pPr>
            <w:r>
              <w:t xml:space="preserve">Fill in the blanks with the given word in the present continuous tense. </w:t>
            </w:r>
          </w:p>
        </w:tc>
        <w:tc>
          <w:tcPr>
            <w:tcW w:w="2850" w:type="dxa"/>
          </w:tcPr>
          <w:p w14:paraId="100ECF05" w14:textId="4F22CC5B" w:rsidR="00DC1794" w:rsidRPr="00F238C5" w:rsidRDefault="00F238C5" w:rsidP="00B06432">
            <w:pPr>
              <w:tabs>
                <w:tab w:val="left" w:pos="2895"/>
              </w:tabs>
            </w:pPr>
            <w:r>
              <w:t xml:space="preserve">Fill in the blanks with </w:t>
            </w:r>
            <w:r w:rsidR="00BA715C">
              <w:t>t</w:t>
            </w:r>
            <w:r>
              <w:t xml:space="preserve">he given word in the </w:t>
            </w:r>
            <w:r>
              <w:rPr>
                <w:b/>
                <w:bCs/>
              </w:rPr>
              <w:t>past</w:t>
            </w:r>
            <w:r>
              <w:t xml:space="preserve"> continuous tense. </w:t>
            </w:r>
          </w:p>
        </w:tc>
        <w:tc>
          <w:tcPr>
            <w:tcW w:w="1944" w:type="dxa"/>
          </w:tcPr>
          <w:p w14:paraId="23289EF4" w14:textId="76AA1F89" w:rsidR="00DC1794" w:rsidRDefault="00DC1794">
            <w:pPr>
              <w:tabs>
                <w:tab w:val="left" w:pos="2895"/>
              </w:tabs>
            </w:pPr>
          </w:p>
        </w:tc>
      </w:tr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rQUAgxlMbiwAAAA="/>
  </w:docVars>
  <w:rsids>
    <w:rsidRoot w:val="00DC1794"/>
    <w:rsid w:val="00277CAD"/>
    <w:rsid w:val="009722D9"/>
    <w:rsid w:val="00B06432"/>
    <w:rsid w:val="00BA715C"/>
    <w:rsid w:val="00C41462"/>
    <w:rsid w:val="00DC1794"/>
    <w:rsid w:val="00F238C5"/>
    <w:rsid w:val="00F6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3</cp:revision>
  <dcterms:created xsi:type="dcterms:W3CDTF">2022-01-19T02:27:00Z</dcterms:created>
  <dcterms:modified xsi:type="dcterms:W3CDTF">2022-01-19T05:29:00Z</dcterms:modified>
</cp:coreProperties>
</file>